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C8B1C" w14:textId="77777777" w:rsidR="001F7E8D" w:rsidRPr="00B72102" w:rsidRDefault="001F7E8D" w:rsidP="001F7E8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510190A1" w14:textId="6164E2AB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Ryosei’s </w:t>
      </w:r>
      <w:r>
        <w:rPr>
          <w:rFonts w:ascii="Times New Roman" w:hAnsi="Times New Roman" w:cs="Times New Roman"/>
          <w:sz w:val="24"/>
          <w:szCs w:val="24"/>
        </w:rPr>
        <w:t>father</w:t>
      </w:r>
    </w:p>
    <w:p w14:paraId="44165A10" w14:textId="77777777" w:rsidR="001F7E8D" w:rsidRPr="00B72102" w:rsidRDefault="001F7E8D" w:rsidP="001F7E8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2889EF08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4EA3C9DE" w14:textId="77777777" w:rsidR="001F7E8D" w:rsidRPr="00B72102" w:rsidRDefault="001F7E8D" w:rsidP="001F7E8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7C8419D1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72DF74C3" w14:textId="77777777" w:rsidR="001F7E8D" w:rsidRPr="00B72102" w:rsidRDefault="001F7E8D" w:rsidP="001F7E8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018F5734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73110AD4" w14:textId="77777777" w:rsidR="001F7E8D" w:rsidRDefault="001F7E8D" w:rsidP="001F7E8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6FD955E8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FC1AA6D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3B40F42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DBA33F6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B684E2B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B8B8D62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3BBA034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FFD95D3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E699C90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4A82325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1590C53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03A8360" w14:textId="77777777" w:rsidR="001F7E8D" w:rsidRPr="00B72102" w:rsidRDefault="001F7E8D" w:rsidP="001F7E8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CECEB1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6BDC5947" w14:textId="77777777" w:rsidR="001F7E8D" w:rsidRPr="00B72102" w:rsidRDefault="001F7E8D" w:rsidP="001F7E8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7F59F818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398FA1F0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6443958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1258D7E9" w14:textId="77777777" w:rsidR="001F7E8D" w:rsidRPr="00F01381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55FD18B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77F6C1C5" w14:textId="77777777" w:rsidR="001F7E8D" w:rsidRPr="00F01381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074A192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25673362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32B0C2C" w14:textId="77777777" w:rsidR="001F7E8D" w:rsidRPr="00F01381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257EB819" w14:textId="77777777" w:rsidR="001F7E8D" w:rsidRPr="00B72102" w:rsidRDefault="001F7E8D" w:rsidP="001F7E8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09694ED6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28021141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725CB637" w14:textId="77777777" w:rsidR="001F7E8D" w:rsidRPr="0039018C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9C74062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1BFDD8BA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4702B56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E3B854C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1C755C40" w14:textId="77777777" w:rsidR="001F7E8D" w:rsidRPr="0039018C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5D60BA19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62D0296C" w14:textId="77777777" w:rsidR="001F7E8D" w:rsidRPr="0039018C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6D1F3FE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1F8A365C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4542E28" w14:textId="77777777" w:rsidR="001F7E8D" w:rsidRPr="0039018C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7C7B79FD" w14:textId="77777777" w:rsidR="001F7E8D" w:rsidRPr="00B72102" w:rsidRDefault="001F7E8D" w:rsidP="001F7E8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2803C75D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3403F65B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170EC40C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C83C2AC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55D010CE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2A21A440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7A6F6ED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B5BCD79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5BE65999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F0816BA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645CB6BC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53DB29FB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9E65A4D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352306D4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1BC9B81A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4A8830E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FB8801B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14178BB7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6657A15A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AD5EA89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B9378BE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338BC4E0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40C9387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418466D4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0F69A31E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2A3700A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30E2E0A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4208F985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D592C85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110DD5EB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5AD4458D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C7D205F" w14:textId="77777777" w:rsidR="001F7E8D" w:rsidRPr="0039018C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074F9071" w14:textId="77777777" w:rsidR="001F7E8D" w:rsidRPr="00B72102" w:rsidRDefault="001F7E8D" w:rsidP="001F7E8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1264EDCF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4503DEDD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08994C2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791CB376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5D1D9FAA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48328E1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6C41DB3" w14:textId="77777777" w:rsidR="001F7E8D" w:rsidRDefault="001F7E8D" w:rsidP="001F7E8D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CB42D52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73BA610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65E96A5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5C601D3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840B2DF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51B1032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A491951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15D1961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1BA3A017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6F4163F3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3AA45A10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E1FEA28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3966F246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3D6936EE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086D1797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C2EA823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04F52DF8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4CF1421C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E81FCCB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3BCBE2AB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17C39BAE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63828B8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737EF1C2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680D944A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BFEBB9D" w14:textId="77777777" w:rsidR="001F7E8D" w:rsidRPr="00E8232E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267062FC" w14:textId="77777777" w:rsidR="001F7E8D" w:rsidRPr="00B72102" w:rsidRDefault="001F7E8D" w:rsidP="001F7E8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lastRenderedPageBreak/>
        <w:t>Motivations:</w:t>
      </w:r>
    </w:p>
    <w:p w14:paraId="40921538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3F44DD9C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FF68276" w14:textId="77777777" w:rsidR="001F7E8D" w:rsidRPr="00AA4814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3EF7CC13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435CBB43" w14:textId="77777777" w:rsidR="001F7E8D" w:rsidRDefault="001F7E8D" w:rsidP="001F7E8D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5788C252" w14:textId="77777777" w:rsidR="001F7E8D" w:rsidRPr="005324BC" w:rsidRDefault="001F7E8D" w:rsidP="001F7E8D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34939A7B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1D9A4098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1ACCDE0" w14:textId="77777777" w:rsidR="001F7E8D" w:rsidRPr="005324BC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1D62EF3B" w14:textId="77777777" w:rsidR="001F7E8D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778070A3" w14:textId="77777777" w:rsidR="001F7E8D" w:rsidRPr="00D21259" w:rsidRDefault="001F7E8D" w:rsidP="001F7E8D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56E24FD" w14:textId="77777777" w:rsidR="001F7E8D" w:rsidRDefault="001F7E8D" w:rsidP="001F7E8D">
      <w:pPr>
        <w:rPr>
          <w:rFonts w:ascii="Times New Roman" w:hAnsi="Times New Roman" w:cs="Times New Roman"/>
          <w:sz w:val="24"/>
          <w:szCs w:val="24"/>
        </w:rPr>
      </w:pPr>
    </w:p>
    <w:p w14:paraId="3D8DB67B" w14:textId="77777777" w:rsidR="001F7E8D" w:rsidRPr="001952E2" w:rsidRDefault="001F7E8D" w:rsidP="001F7E8D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009E6BD9" w14:textId="77777777" w:rsidR="001F7E8D" w:rsidRDefault="001F7E8D" w:rsidP="001F7E8D"/>
    <w:p w14:paraId="50698230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MTGwMDaxMDA1MDVR0lEKTi0uzszPAykwrAUAlp0GuSwAAAA="/>
  </w:docVars>
  <w:rsids>
    <w:rsidRoot w:val="00B3728F"/>
    <w:rsid w:val="001F7E8D"/>
    <w:rsid w:val="00B3728F"/>
    <w:rsid w:val="00BD3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A3614"/>
  <w15:chartTrackingRefBased/>
  <w15:docId w15:val="{8D342827-1AF8-474C-BB1C-77D9858B7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PH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E8D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94</Words>
  <Characters>1107</Characters>
  <Application>Microsoft Office Word</Application>
  <DocSecurity>0</DocSecurity>
  <Lines>9</Lines>
  <Paragraphs>2</Paragraphs>
  <ScaleCrop>false</ScaleCrop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2</cp:revision>
  <dcterms:created xsi:type="dcterms:W3CDTF">2023-11-22T16:28:00Z</dcterms:created>
  <dcterms:modified xsi:type="dcterms:W3CDTF">2023-11-22T16:28:00Z</dcterms:modified>
</cp:coreProperties>
</file>